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 Good</w:t>
      </w:r>
      <w:r>
        <w:t xml:space="preserve"> </w:t>
      </w:r>
      <w:r>
        <w:t xml:space="preserve">Parts</w:t>
      </w:r>
    </w:p>
    <w:bookmarkStart w:id="21" w:name="capítulo-1.-las-partes-buenas"/>
    <w:p>
      <w:pPr>
        <w:pStyle w:val="Heading1"/>
      </w:pPr>
      <w:bookmarkStart w:id="20" w:name="good_parts"/>
      <w:bookmarkEnd w:id="20"/>
      <w:r>
        <w:t xml:space="preserve">Capítulo 1. Las partes buenas</w:t>
      </w:r>
    </w:p>
    <w:bookmarkEnd w:id="21"/>
    <w:p>
      <w:pPr>
        <w:pStyle w:val="FirstParagraph"/>
      </w:pPr>
      <w:r>
        <w:t xml:space="preserve">...dejando a un lado los atractivos de mis partes buenas, no tengo otros encantos.</w:t>
      </w:r>
    </w:p>
    <w:p>
      <w:pPr>
        <w:pStyle w:val="BodyText"/>
      </w:pPr>
      <w:r>
        <w:t xml:space="preserve">-William</w:t>
      </w:r>
      <w:r>
        <w:t xml:space="preserve">Shakespeare</w:t>
      </w:r>
      <w:r>
        <w:t xml:space="preserve">,</w:t>
      </w:r>
      <w:r>
        <w:t xml:space="preserve"> </w:t>
      </w:r>
      <w:r>
        <w:rPr>
          <w:i/>
          <w:iCs/>
        </w:rPr>
        <w:t xml:space="preserve">The Merry Wives of</w:t>
      </w:r>
      <w:r>
        <w:rPr>
          <w:i/>
          <w:iCs/>
        </w:rPr>
        <w:t xml:space="preserve"> </w:t>
      </w:r>
      <w:r>
        <w:rPr>
          <w:i/>
          <w:iCs/>
        </w:rPr>
        <w:t xml:space="preserve">Windsor</w:t>
      </w:r>
    </w:p>
    <w:p>
      <w:pPr>
        <w:pStyle w:val="BodyText"/>
      </w:pPr>
      <w:r>
        <w:t xml:space="preserve">Cuando era un joven programador novato, me aprendía todas las características de los lenguajes que utilizaba e intentaba utilizarlas todas cuando escribía. Supongo que era una forma de presumir, y supongo que funcionaba porque yo era la persona a la que acudías si querías saber cómo utilizar una función concreta.</w:t>
      </w:r>
    </w:p>
    <w:p>
      <w:pPr>
        <w:pStyle w:val="BodyText"/>
      </w:pPr>
      <w:r>
        <w:t xml:space="preserve">Con el tiempo me di cuenta de que algunas de esas funciones eran más problemáticas de lo que valían. Algunas estaban mal especificadas, por lo que era más probable que causaran problemas de portabilidad. Algunas daban lugar a código difícil de leer o modificar. Algunas me indujeron a escribir de un modo demasiado complicado y propenso a errores. Y algunas de esas características eran errores de diseño. A veces, los diseñadores de lenguajes cometen errores.</w:t>
      </w:r>
    </w:p>
    <w:p>
      <w:pPr>
        <w:pStyle w:val="BodyText"/>
      </w:pPr>
      <w:r>
        <w:t xml:space="preserve">La mayoría de los lenguajes de programación contienen partes buenas y partes malas. Descubrí que podía ser mejor programador utilizando sólo las partes buenas y evitando las malas. Después de todo, ¿cómo puedes construir algo bueno con partes malas?</w:t>
      </w:r>
    </w:p>
    <w:p>
      <w:pPr>
        <w:pStyle w:val="BodyText"/>
      </w:pPr>
      <w:r>
        <w:t xml:space="preserve">Rara vez es posible que los comités de normalización eliminen las imperfecciones de un lenguaje, porque hacerlo provocaría la rotura de todos los programas malos que dependen de esas partes malas. Normalmente no pueden hacer nada, salvo amontonar más funciones sobre el montón de imperfecciones existentes. Y las nuevas características no siempre interactúan armoniosamente, produciendo así más partes malas.</w:t>
      </w:r>
    </w:p>
    <w:p>
      <w:pPr>
        <w:pStyle w:val="BodyText"/>
      </w:pPr>
      <w:r>
        <w:t xml:space="preserve">Pero</w:t>
      </w:r>
      <w:r>
        <w:t xml:space="preserve"> </w:t>
      </w:r>
      <w:r>
        <w:rPr>
          <w:i/>
          <w:iCs/>
        </w:rPr>
        <w:t xml:space="preserve">you</w:t>
      </w:r>
      <w:r>
        <w:t xml:space="preserve"> </w:t>
      </w:r>
      <w:r>
        <w:t xml:space="preserve">tienes el poder de definir tu propio subconjunto. Puedes escribir mejores programas basándote exclusivamente en las partes buenas.</w:t>
      </w:r>
    </w:p>
    <w:p>
      <w:pPr>
        <w:pStyle w:val="BodyText"/>
      </w:pPr>
      <w:r>
        <w:t xml:space="preserve">JavaScript es un lenguaje con más que su parte de partes malas. Pasó de la inexistencia a la adopción global en un periodo de tiempo alarmantemente corto. Nunca tuvo un intervalo en el laboratorio en el que pudiera probarse y pulirse. Entró directamente en Netscape Navigator 2 tal cual, y fue muy duro. Cuando los applets Java™ fracasaron, JavaScript se convirtió en el "Lenguaje de la Web" por defecto. La popularidad de JavaScript es casi totalmente independiente de sus cualidades como lenguaje de programación.</w:t>
      </w:r>
    </w:p>
    <w:p>
      <w:pPr>
        <w:pStyle w:val="BodyText"/>
      </w:pPr>
      <w:r>
        <w:t xml:space="preserve">Afortunadamente, JavaScript tiene algunas partes extraordinariamente buenas. En JavaScript hay un lenguaje bello, elegante y muy expresivo que está enterrado bajo un montón humeante de buenas intenciones y meteduras de pata. La mejor naturaleza de JavaScript está tan eficazmente oculta que durante muchos años la opinión predominante sobre JavaScript fue que era un juguete antiestético e incompetente. Mi intención aquí es exponer las bondades de JavaScript, un lenguaje de programación extraordinario y dinámico. JavaScript es un bloque de mármol, y yo desmenuzo las características que no son bellas hasta que se revela la verdadera naturaleza del lenguaje. Creo que el elegante subconjunto que he tallado es muy superior al lenguaje en su conjunto, ya que es más fiable, legible y fácil de mantener.</w:t>
      </w:r>
    </w:p>
    <w:p>
      <w:pPr>
        <w:pStyle w:val="BodyText"/>
      </w:pPr>
      <w:r>
        <w:t xml:space="preserve">Este libro no intentará describir completamente el lenguaje. En su lugar, se centrará en las partes buenas con advertencias ocasionales para evitar las malas. El subconjunto que se describirá aquí puede utilizarse para construir programas fiables y legibles, grandes y pequeños. Centrándonos sólo en las partes buenas, podemos reducir el tiempo de aprendizaje, aumentar la robustez y salvar algunos árboles.</w:t>
      </w:r>
    </w:p>
    <w:p>
      <w:pPr>
        <w:pStyle w:val="BodyText"/>
      </w:pPr>
      <w:r>
        <w:t xml:space="preserve">Quizá la mayor ventaja de estudiar las partes buenas es que puedes evitar la necesidad de desaprender las partes malas. Desaprender los patrones malos es muy difícil. Es una tarea dolorosa a la que la mayoría de nosotros nos enfrentamos con extrema reticencia. A veces las lenguas se subconfiguran para que funcionen mejor para los estudiantes. Pero en este caso, estoy subconfigurando JavaScript para que funcione mejor para los profesionales.</w:t>
      </w:r>
    </w:p>
    <w:bookmarkStart w:id="23" w:name="por-qué-javascript"/>
    <w:p>
      <w:pPr>
        <w:pStyle w:val="Heading1"/>
      </w:pPr>
      <w:bookmarkStart w:id="22" w:name="why_javascript_question"/>
      <w:bookmarkEnd w:id="22"/>
      <w:r>
        <w:t xml:space="preserve">¿Por qué JavaScript?</w:t>
      </w:r>
    </w:p>
    <w:bookmarkEnd w:id="23"/>
    <w:p>
      <w:pPr>
        <w:pStyle w:val="FirstParagraph"/>
      </w:pPr>
      <w:r>
        <w:t xml:space="preserve">JavaScript es un lenguaje importante porque es el lenguaje del navegador web. Su asociación con el navegador lo convierte en uno de los lenguajes de programación más populares del mundo. Al mismo tiempo, es uno de los lenguajes de programación más despreciados del mundo. La API del navegador, el Modelo de Objetos del Documento (DOM) es bastante horrible, y se culpa injustamente a JavaScript. Sería doloroso trabajar con el DOM en cualquier lenguaje. El DOM está mal especificado y se implementa de forma incoherente. Este libro sólo aborda muy ligeramente el DOM. Creo que escribir un</w:t>
      </w:r>
      <w:r>
        <w:t xml:space="preserve"> </w:t>
      </w:r>
      <w:r>
        <w:rPr>
          <w:i/>
          <w:iCs/>
        </w:rPr>
        <w:t xml:space="preserve">Good</w:t>
      </w:r>
      <w:r>
        <w:rPr>
          <w:i/>
          <w:iCs/>
        </w:rPr>
        <w:t xml:space="preserve"> </w:t>
      </w:r>
      <w:r>
        <w:rPr>
          <w:i/>
          <w:iCs/>
        </w:rPr>
        <w:t xml:space="preserve">Parts</w:t>
      </w:r>
      <w:r>
        <w:t xml:space="preserve"> </w:t>
      </w:r>
      <w:r>
        <w:t xml:space="preserve">libro sobre el DOM sería extremadamente difícil.</w:t>
      </w:r>
      <w:bookmarkStart w:id="24" w:name="IDX-CHP-1-0001"/>
      <w:bookmarkEnd w:id="24"/>
    </w:p>
    <w:p>
      <w:pPr>
        <w:pStyle w:val="BodyText"/>
      </w:pPr>
      <w:r>
        <w:t xml:space="preserve">JavaScript es más despreciado porque no es OTRO LENGUAJE. Si eres bueno en OTRO IDIOMA y tienes que programar en un entorno que sólo admite JavaScript, entonces te ves obligado a utilizar JavaScript, y eso es molesto. La mayoría de las personas que se encuentran en esa situación ni siquiera se molestan en aprender primero JavaScript, y luego se sorprenden cuando resulta que JavaScript tiene diferencias significativas con el OTRO IDIOMA que preferirían utilizar, y que esas diferencias importan.</w:t>
      </w:r>
    </w:p>
    <w:p>
      <w:pPr>
        <w:pStyle w:val="BodyText"/>
      </w:pPr>
      <w:r>
        <w:t xml:space="preserve">Lo sorprendente de JavaScript es que es posible trabajar con él sin saber mucho sobre el lenguaje, ni siquiera saber mucho sobre programación. Es un lenguaje con un enorme poder expresivo. Es aún mejor cuando sabes lo que estás haciendo. Programar es un asunto difícil. Nunca debe emprenderse desde la ignoran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Good Parts</dc:title>
  <dc:creator/>
  <cp:keywords/>
  <dcterms:created xsi:type="dcterms:W3CDTF">2024-02-29T04:31:17Z</dcterms:created>
  <dcterms:modified xsi:type="dcterms:W3CDTF">2024-02-29T04: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